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802CB" w14:textId="17C085A5" w:rsidR="00003260" w:rsidRDefault="00003260" w:rsidP="003C63D6">
      <w:pPr>
        <w:spacing w:after="0"/>
        <w:jc w:val="center"/>
      </w:pPr>
      <w:r>
        <w:t>Rakshith Churchagundi Amarnath</w:t>
      </w:r>
    </w:p>
    <w:p w14:paraId="4FD3B80C" w14:textId="20B76834" w:rsidR="00003260" w:rsidRDefault="00003260" w:rsidP="003C63D6">
      <w:pPr>
        <w:spacing w:after="0"/>
        <w:jc w:val="center"/>
      </w:pPr>
      <w:r>
        <w:t>A20424771</w:t>
      </w:r>
    </w:p>
    <w:p w14:paraId="372559D9" w14:textId="1122E8A5" w:rsidR="00003260" w:rsidRDefault="00003260" w:rsidP="00003260">
      <w:pPr>
        <w:jc w:val="center"/>
      </w:pPr>
      <w:r>
        <w:t>Assignment 5</w:t>
      </w:r>
    </w:p>
    <w:p w14:paraId="321EF763" w14:textId="7ECBDA0B" w:rsidR="00003260" w:rsidRDefault="003C63D6" w:rsidP="003C63D6">
      <w:pPr>
        <w:pStyle w:val="ListParagraph"/>
        <w:numPr>
          <w:ilvl w:val="0"/>
          <w:numId w:val="1"/>
        </w:numPr>
      </w:pPr>
      <w:r>
        <w:t>Magic Number = 158096</w:t>
      </w:r>
    </w:p>
    <w:p w14:paraId="01E7F6D9" w14:textId="6C0D9FCA" w:rsidR="00B81D80" w:rsidRDefault="003C63D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B7F88C" wp14:editId="02B32E90">
                <wp:simplePos x="0" y="0"/>
                <wp:positionH relativeFrom="column">
                  <wp:posOffset>-69338</wp:posOffset>
                </wp:positionH>
                <wp:positionV relativeFrom="paragraph">
                  <wp:posOffset>456270</wp:posOffset>
                </wp:positionV>
                <wp:extent cx="1148417" cy="130010"/>
                <wp:effectExtent l="0" t="0" r="1397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8417" cy="130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986DB2" id="Rectangle 1" o:spid="_x0000_s1026" style="position:absolute;margin-left:-5.45pt;margin-top:35.95pt;width:90.45pt;height:1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" filled="f" strokecolor="red" strokeweight="1pt"/>
            </w:pict>
          </mc:Fallback>
        </mc:AlternateContent>
      </w:r>
      <w:r w:rsidR="00B81D80">
        <w:rPr>
          <w:noProof/>
        </w:rPr>
        <w:drawing>
          <wp:inline distT="0" distB="0" distL="0" distR="0" wp14:anchorId="6840446C" wp14:editId="2509381B">
            <wp:extent cx="5943600" cy="208794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1DE3" w14:textId="77777777" w:rsidR="009B158F" w:rsidRPr="009B158F" w:rsidRDefault="009B158F" w:rsidP="009B158F">
      <w:pPr>
        <w:spacing w:after="0"/>
        <w:rPr>
          <w:sz w:val="18"/>
          <w:szCs w:val="18"/>
        </w:rPr>
      </w:pPr>
      <w:proofErr w:type="spellStart"/>
      <w:r w:rsidRPr="009B158F">
        <w:rPr>
          <w:sz w:val="18"/>
          <w:szCs w:val="18"/>
        </w:rPr>
        <w:t>food_ratings</w:t>
      </w:r>
      <w:proofErr w:type="spellEnd"/>
      <w:r w:rsidRPr="009B158F">
        <w:rPr>
          <w:sz w:val="18"/>
          <w:szCs w:val="18"/>
        </w:rPr>
        <w:t xml:space="preserve"> = load 'foodratings158096.txt' USING </w:t>
      </w:r>
      <w:proofErr w:type="spellStart"/>
      <w:proofErr w:type="gramStart"/>
      <w:r w:rsidRPr="009B158F">
        <w:rPr>
          <w:sz w:val="18"/>
          <w:szCs w:val="18"/>
        </w:rPr>
        <w:t>PigStorage</w:t>
      </w:r>
      <w:proofErr w:type="spellEnd"/>
      <w:r w:rsidRPr="009B158F">
        <w:rPr>
          <w:sz w:val="18"/>
          <w:szCs w:val="18"/>
        </w:rPr>
        <w:t>(</w:t>
      </w:r>
      <w:proofErr w:type="gramEnd"/>
      <w:r w:rsidRPr="009B158F">
        <w:rPr>
          <w:sz w:val="18"/>
          <w:szCs w:val="18"/>
        </w:rPr>
        <w:t>',') as (</w:t>
      </w:r>
      <w:proofErr w:type="spellStart"/>
      <w:r w:rsidRPr="009B158F">
        <w:rPr>
          <w:sz w:val="18"/>
          <w:szCs w:val="18"/>
        </w:rPr>
        <w:t>name:chararray</w:t>
      </w:r>
      <w:proofErr w:type="spellEnd"/>
      <w:r w:rsidRPr="009B158F">
        <w:rPr>
          <w:sz w:val="18"/>
          <w:szCs w:val="18"/>
        </w:rPr>
        <w:t xml:space="preserve">, f1:int, f2:int, f3:int, f4:int, </w:t>
      </w:r>
      <w:proofErr w:type="spellStart"/>
      <w:r w:rsidRPr="009B158F">
        <w:rPr>
          <w:sz w:val="18"/>
          <w:szCs w:val="18"/>
        </w:rPr>
        <w:t>placeid:int</w:t>
      </w:r>
      <w:proofErr w:type="spellEnd"/>
      <w:r w:rsidRPr="009B158F">
        <w:rPr>
          <w:sz w:val="18"/>
          <w:szCs w:val="18"/>
        </w:rPr>
        <w:t>);</w:t>
      </w:r>
    </w:p>
    <w:p w14:paraId="612FC9DA" w14:textId="015FAD41" w:rsidR="009B158F" w:rsidRPr="009B158F" w:rsidRDefault="009B158F" w:rsidP="009B158F">
      <w:pPr>
        <w:rPr>
          <w:sz w:val="18"/>
          <w:szCs w:val="18"/>
        </w:rPr>
      </w:pPr>
      <w:r w:rsidRPr="009B158F">
        <w:rPr>
          <w:sz w:val="18"/>
          <w:szCs w:val="18"/>
        </w:rPr>
        <w:t xml:space="preserve">DESCRIBE </w:t>
      </w:r>
      <w:proofErr w:type="spellStart"/>
      <w:r w:rsidRPr="009B158F">
        <w:rPr>
          <w:sz w:val="18"/>
          <w:szCs w:val="18"/>
        </w:rPr>
        <w:t>food_</w:t>
      </w:r>
      <w:proofErr w:type="gramStart"/>
      <w:r w:rsidRPr="009B158F">
        <w:rPr>
          <w:sz w:val="18"/>
          <w:szCs w:val="18"/>
        </w:rPr>
        <w:t>ratings</w:t>
      </w:r>
      <w:proofErr w:type="spellEnd"/>
      <w:r w:rsidRPr="009B158F">
        <w:rPr>
          <w:sz w:val="18"/>
          <w:szCs w:val="18"/>
        </w:rPr>
        <w:t>;</w:t>
      </w:r>
      <w:proofErr w:type="gramEnd"/>
    </w:p>
    <w:p w14:paraId="11BDFB8E" w14:textId="77777777" w:rsidR="009B158F" w:rsidRDefault="009B158F">
      <w:pPr>
        <w:rPr>
          <w:noProof/>
        </w:rPr>
      </w:pPr>
    </w:p>
    <w:p w14:paraId="7CC4AD27" w14:textId="2B27C2CE" w:rsidR="00B81D80" w:rsidRDefault="00547B2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691CF2" wp14:editId="379F3DC7">
                <wp:simplePos x="0" y="0"/>
                <wp:positionH relativeFrom="column">
                  <wp:posOffset>-21668</wp:posOffset>
                </wp:positionH>
                <wp:positionV relativeFrom="paragraph">
                  <wp:posOffset>1431143</wp:posOffset>
                </wp:positionV>
                <wp:extent cx="5919765" cy="615378"/>
                <wp:effectExtent l="0" t="0" r="24130" b="133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9765" cy="6153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E4CD0D" id="Rectangle 7" o:spid="_x0000_s1026" style="position:absolute;margin-left:-1.7pt;margin-top:112.7pt;width:466.1pt;height:48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" filled="f" strokecolor="red" strokeweight="1pt"/>
            </w:pict>
          </mc:Fallback>
        </mc:AlternateContent>
      </w:r>
      <w:r w:rsidR="004B0CB7">
        <w:rPr>
          <w:noProof/>
        </w:rPr>
        <w:drawing>
          <wp:inline distT="0" distB="0" distL="0" distR="0" wp14:anchorId="1A572C70" wp14:editId="35494A8B">
            <wp:extent cx="5943600" cy="2477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45C04" w14:textId="77777777" w:rsidR="00003260" w:rsidRDefault="00003260"/>
    <w:p w14:paraId="7DF1CB62" w14:textId="77777777" w:rsidR="00003260" w:rsidRDefault="00003260"/>
    <w:p w14:paraId="69BAF44A" w14:textId="77777777" w:rsidR="00003260" w:rsidRDefault="00003260"/>
    <w:p w14:paraId="199B8A06" w14:textId="77777777" w:rsidR="00003260" w:rsidRDefault="00003260"/>
    <w:p w14:paraId="5BF2F500" w14:textId="77777777" w:rsidR="00003260" w:rsidRDefault="00003260"/>
    <w:p w14:paraId="591D5834" w14:textId="77777777" w:rsidR="00003260" w:rsidRDefault="005F0521" w:rsidP="00003260">
      <w:r>
        <w:t>2</w:t>
      </w:r>
      <w:r w:rsidR="00003260">
        <w:t>)</w:t>
      </w:r>
    </w:p>
    <w:p w14:paraId="580CF16F" w14:textId="3BDE4582" w:rsidR="00003260" w:rsidRDefault="00003260" w:rsidP="00003260">
      <w:pPr>
        <w:spacing w:after="0"/>
      </w:pPr>
      <w:r>
        <w:lastRenderedPageBreak/>
        <w:t xml:space="preserve">grunt&gt; </w:t>
      </w:r>
      <w:proofErr w:type="spellStart"/>
      <w:r>
        <w:t>food_ratings_subset</w:t>
      </w:r>
      <w:proofErr w:type="spellEnd"/>
      <w:r>
        <w:t xml:space="preserve"> = FOREACH </w:t>
      </w:r>
      <w:proofErr w:type="spellStart"/>
      <w:r>
        <w:t>food_ratings</w:t>
      </w:r>
      <w:proofErr w:type="spellEnd"/>
      <w:r>
        <w:t xml:space="preserve"> GENERATE name, </w:t>
      </w:r>
      <w:proofErr w:type="gramStart"/>
      <w:r>
        <w:t>f4;</w:t>
      </w:r>
      <w:proofErr w:type="gramEnd"/>
    </w:p>
    <w:p w14:paraId="56A7CA6B" w14:textId="33164212" w:rsidR="00003260" w:rsidRDefault="00003260" w:rsidP="00003260">
      <w:pPr>
        <w:spacing w:after="0"/>
      </w:pPr>
      <w:r>
        <w:t xml:space="preserve">grunt&gt; store </w:t>
      </w:r>
      <w:proofErr w:type="spellStart"/>
      <w:r>
        <w:t>food_ratings_subset</w:t>
      </w:r>
      <w:proofErr w:type="spellEnd"/>
      <w:r>
        <w:t xml:space="preserve"> into '</w:t>
      </w:r>
      <w:proofErr w:type="spellStart"/>
      <w:r>
        <w:t>food_ratings_subset</w:t>
      </w:r>
      <w:proofErr w:type="spellEnd"/>
      <w:proofErr w:type="gramStart"/>
      <w:r>
        <w:t>';</w:t>
      </w:r>
      <w:proofErr w:type="gramEnd"/>
    </w:p>
    <w:p w14:paraId="77F16D80" w14:textId="41BC8460" w:rsidR="00003260" w:rsidRDefault="00003260" w:rsidP="00003260">
      <w:pPr>
        <w:spacing w:after="0"/>
      </w:pPr>
      <w:r>
        <w:t xml:space="preserve">X = LIMIT </w:t>
      </w:r>
      <w:proofErr w:type="spellStart"/>
      <w:r>
        <w:t>food_ratings_subset</w:t>
      </w:r>
      <w:proofErr w:type="spellEnd"/>
      <w:r>
        <w:t xml:space="preserve"> </w:t>
      </w:r>
      <w:proofErr w:type="gramStart"/>
      <w:r>
        <w:t>6;</w:t>
      </w:r>
      <w:proofErr w:type="gramEnd"/>
    </w:p>
    <w:p w14:paraId="782F367B" w14:textId="4E36251C" w:rsidR="00003260" w:rsidRDefault="00003260" w:rsidP="00003260">
      <w:r>
        <w:t xml:space="preserve">DUMP </w:t>
      </w:r>
      <w:proofErr w:type="gramStart"/>
      <w:r>
        <w:t>x;</w:t>
      </w:r>
      <w:proofErr w:type="gramEnd"/>
    </w:p>
    <w:p w14:paraId="05E3D9E9" w14:textId="5AA0C31D" w:rsidR="005F0521" w:rsidRDefault="005F0521">
      <w:r>
        <w:rPr>
          <w:noProof/>
        </w:rPr>
        <w:drawing>
          <wp:inline distT="0" distB="0" distL="0" distR="0" wp14:anchorId="7707AC5A" wp14:editId="138EEB00">
            <wp:extent cx="5943600" cy="3371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80E82" w14:textId="646A0733" w:rsidR="009E6B21" w:rsidRDefault="005F0521">
      <w:r>
        <w:rPr>
          <w:noProof/>
        </w:rPr>
        <w:drawing>
          <wp:inline distT="0" distB="0" distL="0" distR="0" wp14:anchorId="66712F80" wp14:editId="0D74B522">
            <wp:extent cx="5943600" cy="4787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5499A" w14:textId="4400E8BB" w:rsidR="009E6B21" w:rsidRDefault="009E6B21">
      <w:r>
        <w:rPr>
          <w:noProof/>
        </w:rPr>
        <w:drawing>
          <wp:inline distT="0" distB="0" distL="0" distR="0" wp14:anchorId="494CDEE6" wp14:editId="250FE8B6">
            <wp:extent cx="4619625" cy="390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81622" w14:textId="0D137792" w:rsidR="009E6B21" w:rsidRDefault="00547B2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DEDF40" wp14:editId="43D0E37A">
                <wp:simplePos x="0" y="0"/>
                <wp:positionH relativeFrom="column">
                  <wp:posOffset>-6825</wp:posOffset>
                </wp:positionH>
                <wp:positionV relativeFrom="paragraph">
                  <wp:posOffset>1696407</wp:posOffset>
                </wp:positionV>
                <wp:extent cx="1013669" cy="609434"/>
                <wp:effectExtent l="0" t="0" r="15240" b="1968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669" cy="6094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61681A" id="Rectangle 15" o:spid="_x0000_s1026" style="position:absolute;margin-left:-.55pt;margin-top:133.6pt;width:79.8pt;height:4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" filled="f" strokecolor="red" strokeweight="1pt"/>
            </w:pict>
          </mc:Fallback>
        </mc:AlternateContent>
      </w:r>
      <w:r w:rsidR="009E6B21">
        <w:rPr>
          <w:noProof/>
        </w:rPr>
        <w:drawing>
          <wp:inline distT="0" distB="0" distL="0" distR="0" wp14:anchorId="749CC78C" wp14:editId="6B719DDF">
            <wp:extent cx="5943600" cy="2308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6CD7B" w14:textId="42D422D3" w:rsidR="005001BE" w:rsidRDefault="005001BE"/>
    <w:p w14:paraId="195CF99A" w14:textId="77777777" w:rsidR="009B55FE" w:rsidRDefault="009B55FE"/>
    <w:p w14:paraId="1E7D2A40" w14:textId="77777777" w:rsidR="009B55FE" w:rsidRDefault="009B55FE"/>
    <w:p w14:paraId="5F48CD3F" w14:textId="61968DC2" w:rsidR="005001BE" w:rsidRDefault="00BE0A94">
      <w:r>
        <w:t>3</w:t>
      </w:r>
      <w:r w:rsidR="00452811">
        <w:t>)</w:t>
      </w:r>
    </w:p>
    <w:p w14:paraId="35944061" w14:textId="197BD952" w:rsidR="00452811" w:rsidRDefault="00452811" w:rsidP="0045281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grouped = GROUP </w:t>
      </w:r>
      <w:proofErr w:type="spellStart"/>
      <w:r>
        <w:rPr>
          <w:rFonts w:ascii="Lucida Console" w:hAnsi="Lucida Console" w:cs="Lucida Console"/>
          <w:sz w:val="18"/>
          <w:szCs w:val="18"/>
        </w:rPr>
        <w:t>food_rating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ALL;</w:t>
      </w:r>
      <w:proofErr w:type="gramEnd"/>
    </w:p>
    <w:p w14:paraId="1A144C34" w14:textId="77777777" w:rsidR="00452811" w:rsidRDefault="00452811" w:rsidP="0045281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0E487F9" w14:textId="601B8042" w:rsidR="00452811" w:rsidRDefault="00452811" w:rsidP="0045281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food_ratings_pro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FOREACH grouped GENERATE MIN(food_ratings.f2), MAX(food_ratings.f2), AVG(food_ratings.f2), MIN(food_ratings.f3), MAX(food_ratings.f3), AVG(food_ratings.f3);</w:t>
      </w:r>
    </w:p>
    <w:p w14:paraId="1B90649E" w14:textId="77777777" w:rsidR="00452811" w:rsidRDefault="00452811" w:rsidP="0045281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15DE803" w14:textId="75CEDA0F" w:rsidR="00452811" w:rsidRDefault="00452811" w:rsidP="0045281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spellStart"/>
      <w:r>
        <w:rPr>
          <w:rFonts w:ascii="Lucida Console" w:hAnsi="Lucida Console" w:cs="Lucida Console"/>
          <w:sz w:val="18"/>
          <w:szCs w:val="18"/>
        </w:rPr>
        <w:t>food_ratings_profile</w:t>
      </w:r>
      <w:proofErr w:type="spellEnd"/>
    </w:p>
    <w:p w14:paraId="3F4CD3D7" w14:textId="77777777" w:rsidR="00452811" w:rsidRDefault="00452811" w:rsidP="0045281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B5B416E" w14:textId="77777777" w:rsidR="00452811" w:rsidRDefault="00452811"/>
    <w:p w14:paraId="2EC21277" w14:textId="77777777" w:rsidR="00452811" w:rsidRDefault="00452811"/>
    <w:p w14:paraId="4A7EFD5A" w14:textId="62CD02E2" w:rsidR="00BE0A94" w:rsidRDefault="00547B2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8697B0" wp14:editId="39A2C02C">
                <wp:simplePos x="0" y="0"/>
                <wp:positionH relativeFrom="column">
                  <wp:posOffset>-8667</wp:posOffset>
                </wp:positionH>
                <wp:positionV relativeFrom="paragraph">
                  <wp:posOffset>4334</wp:posOffset>
                </wp:positionV>
                <wp:extent cx="5945767" cy="351025"/>
                <wp:effectExtent l="0" t="0" r="17145" b="114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5767" cy="351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F420A8" id="Rectangle 18" o:spid="_x0000_s1026" style="position:absolute;margin-left:-.7pt;margin-top:.35pt;width:468.15pt;height:27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" filled="f" strokecolor="red" strokeweight="1pt"/>
            </w:pict>
          </mc:Fallback>
        </mc:AlternateContent>
      </w:r>
      <w:r w:rsidR="00BE0A94">
        <w:rPr>
          <w:noProof/>
        </w:rPr>
        <w:drawing>
          <wp:inline distT="0" distB="0" distL="0" distR="0" wp14:anchorId="208231AB" wp14:editId="304EAAA5">
            <wp:extent cx="5943600" cy="20510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DB8C7" w14:textId="5EBC4493" w:rsidR="00BE0A94" w:rsidRDefault="00547B22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C6643F" wp14:editId="468F36AC">
                <wp:simplePos x="0" y="0"/>
                <wp:positionH relativeFrom="column">
                  <wp:posOffset>-47669</wp:posOffset>
                </wp:positionH>
                <wp:positionV relativeFrom="paragraph">
                  <wp:posOffset>1922964</wp:posOffset>
                </wp:positionV>
                <wp:extent cx="1057410" cy="138619"/>
                <wp:effectExtent l="0" t="0" r="28575" b="139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410" cy="1386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D1299" id="Rectangle 19" o:spid="_x0000_s1026" style="position:absolute;margin-left:-3.75pt;margin-top:151.4pt;width:83.25pt;height:10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JYUlgIAAIc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" filled="f" strokecolor="red" strokeweight="1pt"/>
            </w:pict>
          </mc:Fallback>
        </mc:AlternateContent>
      </w:r>
      <w:r w:rsidR="00BE0A94" w:rsidRPr="00175017">
        <w:rPr>
          <w:noProof/>
          <w:highlight w:val="yellow"/>
        </w:rPr>
        <w:drawing>
          <wp:inline distT="0" distB="0" distL="0" distR="0" wp14:anchorId="018276FC" wp14:editId="5DFE4E99">
            <wp:extent cx="5943600" cy="20681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AC69F" w14:textId="21F14EA1" w:rsidR="00175017" w:rsidRDefault="00175017"/>
    <w:p w14:paraId="1F8D60F2" w14:textId="440001AA" w:rsidR="00175017" w:rsidRDefault="00175017">
      <w:r>
        <w:t>4</w:t>
      </w:r>
      <w:r w:rsidR="009F7D01">
        <w:t>)</w:t>
      </w:r>
    </w:p>
    <w:p w14:paraId="3B1E42BF" w14:textId="75CAE264" w:rsidR="003D30E1" w:rsidRDefault="003D30E1" w:rsidP="003D30E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food_ratings_filtere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FILTER </w:t>
      </w:r>
      <w:proofErr w:type="spellStart"/>
      <w:r>
        <w:rPr>
          <w:rFonts w:ascii="Lucida Console" w:hAnsi="Lucida Console" w:cs="Lucida Console"/>
          <w:sz w:val="18"/>
          <w:szCs w:val="18"/>
        </w:rPr>
        <w:t>food_rating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BY f1 &lt; 20 and f3 &gt; </w:t>
      </w:r>
      <w:proofErr w:type="gramStart"/>
      <w:r>
        <w:rPr>
          <w:rFonts w:ascii="Lucida Console" w:hAnsi="Lucida Console" w:cs="Lucida Console"/>
          <w:sz w:val="18"/>
          <w:szCs w:val="18"/>
        </w:rPr>
        <w:t>5;</w:t>
      </w:r>
      <w:proofErr w:type="gramEnd"/>
    </w:p>
    <w:p w14:paraId="1A344BEB" w14:textId="569F6C02" w:rsidR="003D30E1" w:rsidRDefault="003D30E1"/>
    <w:p w14:paraId="4D94BF83" w14:textId="37122636" w:rsidR="003D30E1" w:rsidRDefault="003D30E1" w:rsidP="003D30E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X = LIMIT </w:t>
      </w:r>
      <w:proofErr w:type="spellStart"/>
      <w:r>
        <w:rPr>
          <w:rFonts w:ascii="Lucida Console" w:hAnsi="Lucida Console" w:cs="Lucida Console"/>
          <w:sz w:val="18"/>
          <w:szCs w:val="18"/>
        </w:rPr>
        <w:t>food_ratings_filtere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6;</w:t>
      </w:r>
      <w:proofErr w:type="gramEnd"/>
    </w:p>
    <w:p w14:paraId="7E3F373A" w14:textId="4D12A7D1" w:rsidR="003D30E1" w:rsidRDefault="003D30E1" w:rsidP="003D30E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gramStart"/>
      <w:r>
        <w:rPr>
          <w:rFonts w:ascii="Lucida Console" w:hAnsi="Lucida Console" w:cs="Lucida Console"/>
          <w:sz w:val="18"/>
          <w:szCs w:val="18"/>
        </w:rPr>
        <w:t>X;</w:t>
      </w:r>
      <w:proofErr w:type="gramEnd"/>
    </w:p>
    <w:p w14:paraId="38CA1A29" w14:textId="1C8449E6" w:rsidR="006B2380" w:rsidRDefault="006B2380" w:rsidP="003D30E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E5A6C24" w14:textId="35FAED1B" w:rsidR="003D30E1" w:rsidRDefault="003D30E1"/>
    <w:p w14:paraId="4372EDCF" w14:textId="57E4C415" w:rsidR="00175017" w:rsidRDefault="00375D14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6E1959" wp14:editId="7E432DC5">
                <wp:simplePos x="0" y="0"/>
                <wp:positionH relativeFrom="margin">
                  <wp:align>left</wp:align>
                </wp:positionH>
                <wp:positionV relativeFrom="paragraph">
                  <wp:posOffset>735902</wp:posOffset>
                </wp:positionV>
                <wp:extent cx="5157013" cy="133985"/>
                <wp:effectExtent l="0" t="0" r="24765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7013" cy="1339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9CCEA3" id="Rectangle 20" o:spid="_x0000_s1026" style="position:absolute;margin-left:0;margin-top:57.95pt;width:406.05pt;height:10.5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01573A" wp14:editId="52F645B4">
                <wp:simplePos x="0" y="0"/>
                <wp:positionH relativeFrom="margin">
                  <wp:align>left</wp:align>
                </wp:positionH>
                <wp:positionV relativeFrom="paragraph">
                  <wp:posOffset>189862</wp:posOffset>
                </wp:positionV>
                <wp:extent cx="5152709" cy="95238"/>
                <wp:effectExtent l="0" t="0" r="10160" b="196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2709" cy="952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7C8AAC" id="Rectangle 21" o:spid="_x0000_s1026" style="position:absolute;margin-left:0;margin-top:14.95pt;width:405.75pt;height:7.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bookmarkStart w:id="0" w:name="_GoBack"/>
      <w:r w:rsidR="00213BB2">
        <w:rPr>
          <w:noProof/>
        </w:rPr>
        <w:drawing>
          <wp:inline distT="0" distB="0" distL="0" distR="0" wp14:anchorId="1AB98DC1" wp14:editId="4AA4E8ED">
            <wp:extent cx="5943600" cy="20808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C565FF0" w14:textId="38AB4BDC" w:rsidR="00175017" w:rsidRDefault="00175017"/>
    <w:p w14:paraId="1E8A1050" w14:textId="31A09B4A" w:rsidR="00175017" w:rsidRDefault="00175017"/>
    <w:p w14:paraId="797231A2" w14:textId="2CE70632" w:rsidR="00175017" w:rsidRDefault="00175017"/>
    <w:p w14:paraId="35E566D5" w14:textId="786E8D2A" w:rsidR="00175017" w:rsidRDefault="00175017"/>
    <w:p w14:paraId="684C6E24" w14:textId="442A7E04" w:rsidR="00175017" w:rsidRDefault="00BB5EB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780A21" wp14:editId="3D0A71F6">
                <wp:simplePos x="0" y="0"/>
                <wp:positionH relativeFrom="margin">
                  <wp:align>left</wp:align>
                </wp:positionH>
                <wp:positionV relativeFrom="paragraph">
                  <wp:posOffset>1618169</wp:posOffset>
                </wp:positionV>
                <wp:extent cx="1113748" cy="436687"/>
                <wp:effectExtent l="0" t="0" r="10795" b="2095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3748" cy="43668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BE1B1" id="Rectangle 22" o:spid="_x0000_s1026" style="position:absolute;margin-left:0;margin-top:127.4pt;width:87.7pt;height:34.4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175017">
        <w:rPr>
          <w:noProof/>
        </w:rPr>
        <w:drawing>
          <wp:inline distT="0" distB="0" distL="0" distR="0" wp14:anchorId="1D7AFFB0" wp14:editId="231D68AB">
            <wp:extent cx="5943600" cy="20586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3ADC4" w14:textId="4A3E200E" w:rsidR="00AD118F" w:rsidRDefault="00AD118F"/>
    <w:p w14:paraId="4C60897C" w14:textId="2E873011" w:rsidR="00AD118F" w:rsidRDefault="00AD118F"/>
    <w:p w14:paraId="1F3F9CB2" w14:textId="3C5A5D2E" w:rsidR="00AD118F" w:rsidRDefault="00AD118F">
      <w:r>
        <w:t>5.</w:t>
      </w:r>
    </w:p>
    <w:p w14:paraId="0A2A8A5B" w14:textId="71C4E24A" w:rsidR="006B2380" w:rsidRDefault="006B2380" w:rsidP="006B238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food_ratings_2percent = SAMPLE </w:t>
      </w:r>
      <w:proofErr w:type="spellStart"/>
      <w:r>
        <w:rPr>
          <w:rFonts w:ascii="Lucida Console" w:hAnsi="Lucida Console" w:cs="Lucida Console"/>
          <w:sz w:val="18"/>
          <w:szCs w:val="18"/>
        </w:rPr>
        <w:t>food_rating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0.02;</w:t>
      </w:r>
      <w:proofErr w:type="gramEnd"/>
    </w:p>
    <w:p w14:paraId="0B366844" w14:textId="77777777" w:rsidR="006B2380" w:rsidRDefault="006B2380" w:rsidP="006B238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X = LIMIT food_ratings_2percent </w:t>
      </w:r>
      <w:proofErr w:type="gramStart"/>
      <w:r>
        <w:rPr>
          <w:rFonts w:ascii="Lucida Console" w:hAnsi="Lucida Console" w:cs="Lucida Console"/>
          <w:sz w:val="18"/>
          <w:szCs w:val="18"/>
        </w:rPr>
        <w:t>10;</w:t>
      </w:r>
      <w:proofErr w:type="gramEnd"/>
    </w:p>
    <w:p w14:paraId="292A23E6" w14:textId="5DDEA905" w:rsidR="006B2380" w:rsidRDefault="006B2380" w:rsidP="006B238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gramStart"/>
      <w:r>
        <w:rPr>
          <w:rFonts w:ascii="Lucida Console" w:hAnsi="Lucida Console" w:cs="Lucida Console"/>
          <w:sz w:val="18"/>
          <w:szCs w:val="18"/>
        </w:rPr>
        <w:t>X;</w:t>
      </w:r>
      <w:proofErr w:type="gramEnd"/>
    </w:p>
    <w:p w14:paraId="71B56FB8" w14:textId="69D1A376" w:rsidR="006B2380" w:rsidRDefault="006B2380"/>
    <w:p w14:paraId="2C075E41" w14:textId="2A78CB9F" w:rsidR="00AD118F" w:rsidRDefault="000254A5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4D307A" wp14:editId="75AB281D">
                <wp:simplePos x="0" y="0"/>
                <wp:positionH relativeFrom="margin">
                  <wp:align>left</wp:align>
                </wp:positionH>
                <wp:positionV relativeFrom="paragraph">
                  <wp:posOffset>99487</wp:posOffset>
                </wp:positionV>
                <wp:extent cx="5152390" cy="198722"/>
                <wp:effectExtent l="0" t="0" r="10160" b="114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2390" cy="1987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CFFAA" id="Rectangle 23" o:spid="_x0000_s1026" style="position:absolute;margin-left:0;margin-top:7.85pt;width:405.7pt;height:15.6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 w:rsidR="00AD118F">
        <w:rPr>
          <w:noProof/>
        </w:rPr>
        <w:drawing>
          <wp:inline distT="0" distB="0" distL="0" distR="0" wp14:anchorId="67771A06" wp14:editId="39237C8A">
            <wp:extent cx="5943600" cy="2063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5E8D9" w14:textId="7ED2B667" w:rsidR="00AD118F" w:rsidRDefault="00AD118F"/>
    <w:p w14:paraId="74AC8AFF" w14:textId="1A5D42F6" w:rsidR="00AD118F" w:rsidRDefault="00AD118F"/>
    <w:p w14:paraId="06DEA79F" w14:textId="26D1207B" w:rsidR="00AD118F" w:rsidRDefault="00AD118F"/>
    <w:p w14:paraId="3FD7DE7C" w14:textId="577EFFAE" w:rsidR="00AD118F" w:rsidRDefault="00AD118F"/>
    <w:p w14:paraId="3E239EBD" w14:textId="47A006DD" w:rsidR="00AD118F" w:rsidRDefault="00E160F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341EDB" wp14:editId="3C5339D7">
                <wp:simplePos x="0" y="0"/>
                <wp:positionH relativeFrom="margin">
                  <wp:posOffset>-8667</wp:posOffset>
                </wp:positionH>
                <wp:positionV relativeFrom="paragraph">
                  <wp:posOffset>1404102</wp:posOffset>
                </wp:positionV>
                <wp:extent cx="1009740" cy="669808"/>
                <wp:effectExtent l="0" t="0" r="19050" b="1651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740" cy="6698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781B1" id="Rectangle 24" o:spid="_x0000_s1026" style="position:absolute;margin-left:-.7pt;margin-top:110.55pt;width:79.5pt;height:52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AD118F">
        <w:rPr>
          <w:noProof/>
        </w:rPr>
        <w:drawing>
          <wp:inline distT="0" distB="0" distL="0" distR="0" wp14:anchorId="42AE60AA" wp14:editId="16567F1F">
            <wp:extent cx="5943600" cy="20739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B08F3" w14:textId="216D7E05" w:rsidR="00AD118F" w:rsidRDefault="00AD118F"/>
    <w:p w14:paraId="00884F07" w14:textId="7E16E67F" w:rsidR="00AD118F" w:rsidRDefault="00AD118F">
      <w:r>
        <w:t>6</w:t>
      </w:r>
      <w:r w:rsidR="00A23E90">
        <w:t>)</w:t>
      </w:r>
    </w:p>
    <w:p w14:paraId="6A7F3682" w14:textId="25FFDF7E" w:rsidR="000F5DC3" w:rsidRDefault="000F5DC3" w:rsidP="00B5754A">
      <w:pPr>
        <w:autoSpaceDE w:val="0"/>
        <w:autoSpaceDN w:val="0"/>
        <w:adjustRightInd w:val="0"/>
        <w:spacing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food_place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load 'foodplaces158096.txt' USING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PigStorage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'.') as (</w:t>
      </w:r>
      <w:proofErr w:type="spellStart"/>
      <w:r>
        <w:rPr>
          <w:rFonts w:ascii="Lucida Console" w:hAnsi="Lucida Console" w:cs="Lucida Console"/>
          <w:sz w:val="18"/>
          <w:szCs w:val="18"/>
        </w:rPr>
        <w:t>place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: int, </w:t>
      </w:r>
      <w:proofErr w:type="spellStart"/>
      <w:r>
        <w:rPr>
          <w:rFonts w:ascii="Lucida Console" w:hAnsi="Lucida Console" w:cs="Lucida Console"/>
          <w:sz w:val="18"/>
          <w:szCs w:val="18"/>
        </w:rPr>
        <w:t>placename:chararray</w:t>
      </w:r>
      <w:proofErr w:type="spellEnd"/>
      <w:r>
        <w:rPr>
          <w:rFonts w:ascii="Lucida Console" w:hAnsi="Lucida Console" w:cs="Lucida Console"/>
          <w:sz w:val="18"/>
          <w:szCs w:val="18"/>
        </w:rPr>
        <w:t>);</w:t>
      </w:r>
    </w:p>
    <w:p w14:paraId="64F6BC54" w14:textId="351CB14D" w:rsidR="000F5DC3" w:rsidRDefault="000F5DC3" w:rsidP="000F5DC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ESCRIBE </w:t>
      </w:r>
      <w:proofErr w:type="spellStart"/>
      <w:r>
        <w:rPr>
          <w:rFonts w:ascii="Lucida Console" w:hAnsi="Lucida Console" w:cs="Lucida Console"/>
          <w:sz w:val="18"/>
          <w:szCs w:val="18"/>
        </w:rPr>
        <w:t>food_</w:t>
      </w:r>
      <w:proofErr w:type="gramStart"/>
      <w:r>
        <w:rPr>
          <w:rFonts w:ascii="Lucida Console" w:hAnsi="Lucida Console" w:cs="Lucida Console"/>
          <w:sz w:val="18"/>
          <w:szCs w:val="18"/>
        </w:rPr>
        <w:t>places</w:t>
      </w:r>
      <w:proofErr w:type="spellEnd"/>
      <w:r>
        <w:rPr>
          <w:rFonts w:ascii="Lucida Console" w:hAnsi="Lucida Console" w:cs="Lucida Console"/>
          <w:sz w:val="18"/>
          <w:szCs w:val="18"/>
        </w:rPr>
        <w:t>;</w:t>
      </w:r>
      <w:proofErr w:type="gramEnd"/>
    </w:p>
    <w:p w14:paraId="28CAA101" w14:textId="77777777" w:rsidR="00B5754A" w:rsidRDefault="00B5754A" w:rsidP="000F5DC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9B6B8A4" w14:textId="77777777" w:rsidR="000F5DC3" w:rsidRDefault="000F5DC3" w:rsidP="000F5DC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food_ratings_w_place_name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JOIN </w:t>
      </w:r>
      <w:proofErr w:type="spellStart"/>
      <w:r>
        <w:rPr>
          <w:rFonts w:ascii="Lucida Console" w:hAnsi="Lucida Console" w:cs="Lucida Console"/>
          <w:sz w:val="18"/>
          <w:szCs w:val="18"/>
        </w:rPr>
        <w:t>food_rating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BY </w:t>
      </w:r>
      <w:proofErr w:type="spellStart"/>
      <w:r>
        <w:rPr>
          <w:rFonts w:ascii="Lucida Console" w:hAnsi="Lucida Console" w:cs="Lucida Console"/>
          <w:sz w:val="18"/>
          <w:szCs w:val="18"/>
        </w:rPr>
        <w:t>place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, </w:t>
      </w:r>
      <w:proofErr w:type="spellStart"/>
      <w:r>
        <w:rPr>
          <w:rFonts w:ascii="Lucida Console" w:hAnsi="Lucida Console" w:cs="Lucida Console"/>
          <w:sz w:val="18"/>
          <w:szCs w:val="18"/>
        </w:rPr>
        <w:t>food_place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BY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placeid</w:t>
      </w:r>
      <w:proofErr w:type="spellEnd"/>
      <w:r>
        <w:rPr>
          <w:rFonts w:ascii="Lucida Console" w:hAnsi="Lucida Console" w:cs="Lucida Console"/>
          <w:sz w:val="18"/>
          <w:szCs w:val="18"/>
        </w:rPr>
        <w:t>;</w:t>
      </w:r>
      <w:proofErr w:type="gramEnd"/>
    </w:p>
    <w:p w14:paraId="18A9A942" w14:textId="77777777" w:rsidR="00B5754A" w:rsidRDefault="00B5754A" w:rsidP="000F5DC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35689B1" w14:textId="008F6887" w:rsidR="000F5DC3" w:rsidRDefault="000F5DC3" w:rsidP="000F5DC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V = LIMIT </w:t>
      </w:r>
      <w:proofErr w:type="spellStart"/>
      <w:r>
        <w:rPr>
          <w:rFonts w:ascii="Lucida Console" w:hAnsi="Lucida Console" w:cs="Lucida Console"/>
          <w:sz w:val="18"/>
          <w:szCs w:val="18"/>
        </w:rPr>
        <w:t>food_ratings_w_place_name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6;</w:t>
      </w:r>
      <w:proofErr w:type="gramEnd"/>
    </w:p>
    <w:p w14:paraId="0660E128" w14:textId="77777777" w:rsidR="00B5754A" w:rsidRDefault="00B5754A" w:rsidP="000F5DC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1F4022C" w14:textId="546D40A1" w:rsidR="000F5DC3" w:rsidRPr="0037512F" w:rsidRDefault="000F5DC3" w:rsidP="0037512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gramStart"/>
      <w:r>
        <w:rPr>
          <w:rFonts w:ascii="Lucida Console" w:hAnsi="Lucida Console" w:cs="Lucida Console"/>
          <w:sz w:val="18"/>
          <w:szCs w:val="18"/>
        </w:rPr>
        <w:t>V;</w:t>
      </w:r>
      <w:proofErr w:type="gramEnd"/>
    </w:p>
    <w:p w14:paraId="102EF480" w14:textId="6EE7F4F5" w:rsidR="008A3273" w:rsidRDefault="00EB6597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A648B4" wp14:editId="1971076E">
                <wp:simplePos x="0" y="0"/>
                <wp:positionH relativeFrom="margin">
                  <wp:align>left</wp:align>
                </wp:positionH>
                <wp:positionV relativeFrom="paragraph">
                  <wp:posOffset>102440</wp:posOffset>
                </wp:positionV>
                <wp:extent cx="5152390" cy="355097"/>
                <wp:effectExtent l="0" t="0" r="10160" b="2603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2390" cy="35509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3A218" id="Rectangle 26" o:spid="_x0000_s1026" style="position:absolute;margin-left:0;margin-top:8.05pt;width:405.7pt;height:27.9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r w:rsidR="008A3273">
        <w:rPr>
          <w:noProof/>
        </w:rPr>
        <w:drawing>
          <wp:inline distT="0" distB="0" distL="0" distR="0" wp14:anchorId="4181BA64" wp14:editId="11F96CA1">
            <wp:extent cx="5943600" cy="2066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8B645" w14:textId="53AD3FDB" w:rsidR="00AD118F" w:rsidRDefault="00EB6597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BC883C" wp14:editId="749647DE">
                <wp:simplePos x="0" y="0"/>
                <wp:positionH relativeFrom="margin">
                  <wp:align>left</wp:align>
                </wp:positionH>
                <wp:positionV relativeFrom="paragraph">
                  <wp:posOffset>1637228</wp:posOffset>
                </wp:positionV>
                <wp:extent cx="1486442" cy="429031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6442" cy="4290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4B8A3" id="Rectangle 25" o:spid="_x0000_s1026" style="position:absolute;margin-left:0;margin-top:128.9pt;width:117.05pt;height:33.8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8A3273">
        <w:rPr>
          <w:noProof/>
        </w:rPr>
        <w:drawing>
          <wp:inline distT="0" distB="0" distL="0" distR="0" wp14:anchorId="02F0228F" wp14:editId="4FC44AC2">
            <wp:extent cx="5943600" cy="20720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B26A0" w14:textId="26A8EDEA" w:rsidR="0037512F" w:rsidRDefault="0037512F">
      <w:r>
        <w:lastRenderedPageBreak/>
        <w:t>7)</w:t>
      </w:r>
    </w:p>
    <w:p w14:paraId="39BBE773" w14:textId="36FECA33" w:rsidR="00D43938" w:rsidRDefault="00D43938">
      <w:r>
        <w:t>I. (A) LIMIT</w:t>
      </w:r>
    </w:p>
    <w:p w14:paraId="2B0B7DF4" w14:textId="6D290B0E" w:rsidR="00D43938" w:rsidRDefault="00D43938">
      <w:r>
        <w:t>II. (C) DISTINCT</w:t>
      </w:r>
    </w:p>
    <w:p w14:paraId="5A99FD2A" w14:textId="380B58DE" w:rsidR="0089153D" w:rsidRDefault="0089153D">
      <w:r>
        <w:t>III. (B)</w:t>
      </w:r>
      <w:r w:rsidRPr="002C575F">
        <w:t xml:space="preserve"> </w:t>
      </w:r>
      <w:r>
        <w:t>(f1: STRING, f2: INT, f3: INT, f4: INT)</w:t>
      </w:r>
    </w:p>
    <w:p w14:paraId="0C1C1278" w14:textId="4D1B9E96" w:rsidR="0089153D" w:rsidRDefault="0089153D">
      <w:r>
        <w:t xml:space="preserve">IV. (B) </w:t>
      </w:r>
      <w:proofErr w:type="spellStart"/>
      <w:r>
        <w:t>relB</w:t>
      </w:r>
      <w:proofErr w:type="spellEnd"/>
      <w:r>
        <w:t xml:space="preserve"> = FOREACH </w:t>
      </w:r>
      <w:proofErr w:type="spellStart"/>
      <w:r>
        <w:t>relA</w:t>
      </w:r>
      <w:proofErr w:type="spellEnd"/>
      <w:r>
        <w:t xml:space="preserve"> GENERATE $0, </w:t>
      </w:r>
      <w:proofErr w:type="gramStart"/>
      <w:r>
        <w:t>f3;</w:t>
      </w:r>
      <w:proofErr w:type="gramEnd"/>
    </w:p>
    <w:p w14:paraId="52156F70" w14:textId="2B71AF52" w:rsidR="0089153D" w:rsidRPr="0089153D" w:rsidRDefault="0089153D">
      <w:r>
        <w:t xml:space="preserve">V. (B) </w:t>
      </w:r>
      <w:r w:rsidRPr="00677E9E">
        <w:rPr>
          <w:rFonts w:cs="Arial"/>
          <w:sz w:val="23"/>
          <w:szCs w:val="23"/>
          <w:shd w:val="clear" w:color="auto" w:fill="FDFDFD"/>
        </w:rPr>
        <w:t>data flow</w:t>
      </w:r>
    </w:p>
    <w:p w14:paraId="16DE3FF3" w14:textId="769E4B05" w:rsidR="0089153D" w:rsidRDefault="0089153D">
      <w:proofErr w:type="gramStart"/>
      <w:r>
        <w:t>VI. :</w:t>
      </w:r>
      <w:proofErr w:type="gramEnd"/>
      <w:r>
        <w:t xml:space="preserve"> (A) </w:t>
      </w:r>
      <w:proofErr w:type="spellStart"/>
      <w:r>
        <w:t>relB</w:t>
      </w:r>
      <w:proofErr w:type="spellEnd"/>
      <w:r>
        <w:t xml:space="preserve"> = FILTER </w:t>
      </w:r>
      <w:proofErr w:type="spellStart"/>
      <w:r>
        <w:t>relA</w:t>
      </w:r>
      <w:proofErr w:type="spellEnd"/>
      <w:r>
        <w:t xml:space="preserve"> by $0 &lt; 20</w:t>
      </w:r>
    </w:p>
    <w:p w14:paraId="112A8124" w14:textId="77777777" w:rsidR="00D43938" w:rsidRDefault="00D43938"/>
    <w:sectPr w:rsidR="00D43938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F6B2B4" w14:textId="77777777" w:rsidR="001F7F3E" w:rsidRDefault="001F7F3E" w:rsidP="00003260">
      <w:pPr>
        <w:spacing w:after="0" w:line="240" w:lineRule="auto"/>
      </w:pPr>
      <w:r>
        <w:separator/>
      </w:r>
    </w:p>
  </w:endnote>
  <w:endnote w:type="continuationSeparator" w:id="0">
    <w:p w14:paraId="31F90BC9" w14:textId="77777777" w:rsidR="001F7F3E" w:rsidRDefault="001F7F3E" w:rsidP="000032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8444E" w14:textId="77777777" w:rsidR="001F7F3E" w:rsidRDefault="001F7F3E" w:rsidP="00003260">
      <w:pPr>
        <w:spacing w:after="0" w:line="240" w:lineRule="auto"/>
      </w:pPr>
      <w:r>
        <w:separator/>
      </w:r>
    </w:p>
  </w:footnote>
  <w:footnote w:type="continuationSeparator" w:id="0">
    <w:p w14:paraId="2C6183CD" w14:textId="77777777" w:rsidR="001F7F3E" w:rsidRDefault="001F7F3E" w:rsidP="000032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40933" w14:textId="59293B47" w:rsidR="00003260" w:rsidRDefault="00003260">
    <w:pPr>
      <w:pStyle w:val="Header"/>
    </w:pPr>
    <w:r>
      <w:t>CSP 554</w:t>
    </w:r>
    <w:r w:rsidR="003C63D6">
      <w:tab/>
    </w:r>
    <w:r w:rsidR="003C63D6">
      <w:tab/>
      <w:t>A204247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2348C"/>
    <w:multiLevelType w:val="hybridMultilevel"/>
    <w:tmpl w:val="AF34FA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zI0MzMyMjcyMLZU0lEKTi0uzszPAykwqgUATH24LSwAAAA="/>
  </w:docVars>
  <w:rsids>
    <w:rsidRoot w:val="0036216E"/>
    <w:rsid w:val="00003260"/>
    <w:rsid w:val="000254A5"/>
    <w:rsid w:val="000F5DC3"/>
    <w:rsid w:val="00175017"/>
    <w:rsid w:val="001F7F3E"/>
    <w:rsid w:val="00213BB2"/>
    <w:rsid w:val="0036216E"/>
    <w:rsid w:val="0037512F"/>
    <w:rsid w:val="00375D14"/>
    <w:rsid w:val="003C63D6"/>
    <w:rsid w:val="003D30E1"/>
    <w:rsid w:val="00400F49"/>
    <w:rsid w:val="00452811"/>
    <w:rsid w:val="0047250D"/>
    <w:rsid w:val="004B0CB7"/>
    <w:rsid w:val="005001BE"/>
    <w:rsid w:val="00547B22"/>
    <w:rsid w:val="005F0521"/>
    <w:rsid w:val="006B2380"/>
    <w:rsid w:val="006F79D2"/>
    <w:rsid w:val="007A3E9A"/>
    <w:rsid w:val="0089153D"/>
    <w:rsid w:val="008A3273"/>
    <w:rsid w:val="008E47B7"/>
    <w:rsid w:val="00905E11"/>
    <w:rsid w:val="009B158F"/>
    <w:rsid w:val="009B55FE"/>
    <w:rsid w:val="009E6B21"/>
    <w:rsid w:val="009F7D01"/>
    <w:rsid w:val="00A23E90"/>
    <w:rsid w:val="00A74177"/>
    <w:rsid w:val="00AD118F"/>
    <w:rsid w:val="00B56D4D"/>
    <w:rsid w:val="00B5754A"/>
    <w:rsid w:val="00B81D80"/>
    <w:rsid w:val="00BB5EBC"/>
    <w:rsid w:val="00BE0A94"/>
    <w:rsid w:val="00CE7149"/>
    <w:rsid w:val="00D43938"/>
    <w:rsid w:val="00E160F4"/>
    <w:rsid w:val="00E474A2"/>
    <w:rsid w:val="00EB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F2CEF"/>
  <w15:chartTrackingRefBased/>
  <w15:docId w15:val="{AFBF1092-955A-401C-B987-306CBF590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32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260"/>
  </w:style>
  <w:style w:type="paragraph" w:styleId="Footer">
    <w:name w:val="footer"/>
    <w:basedOn w:val="Normal"/>
    <w:link w:val="FooterChar"/>
    <w:uiPriority w:val="99"/>
    <w:unhideWhenUsed/>
    <w:rsid w:val="000032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260"/>
  </w:style>
  <w:style w:type="paragraph" w:styleId="ListParagraph">
    <w:name w:val="List Paragraph"/>
    <w:basedOn w:val="Normal"/>
    <w:uiPriority w:val="34"/>
    <w:qFormat/>
    <w:rsid w:val="003C6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h Churchagundi Amarnath</dc:creator>
  <cp:keywords/>
  <dc:description/>
  <cp:lastModifiedBy>Rakshith Churchagundi Amarnath</cp:lastModifiedBy>
  <cp:revision>44</cp:revision>
  <dcterms:created xsi:type="dcterms:W3CDTF">2020-02-18T04:02:00Z</dcterms:created>
  <dcterms:modified xsi:type="dcterms:W3CDTF">2020-02-18T16:58:00Z</dcterms:modified>
</cp:coreProperties>
</file>